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0D647" w14:textId="77777777" w:rsidR="00F20AB6" w:rsidRPr="00522D77" w:rsidRDefault="00A00B9B" w:rsidP="00F20AB6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Estimating </w:t>
      </w:r>
      <w:proofErr w:type="gramStart"/>
      <w:r>
        <w:rPr>
          <w:b/>
          <w:sz w:val="28"/>
          <w:szCs w:val="28"/>
          <w:u w:val="single"/>
        </w:rPr>
        <w:t>Problems</w:t>
      </w:r>
      <w:proofErr w:type="gramEnd"/>
      <w:r>
        <w:rPr>
          <w:b/>
          <w:sz w:val="28"/>
          <w:szCs w:val="28"/>
          <w:u w:val="single"/>
        </w:rPr>
        <w:t xml:space="preserve"> A</w:t>
      </w:r>
    </w:p>
    <w:p w14:paraId="6B9911BF" w14:textId="77777777" w:rsidR="00F20AB6" w:rsidRPr="00522D77" w:rsidRDefault="007C12CB" w:rsidP="00F20AB6">
      <w:pPr>
        <w:rPr>
          <w:b/>
        </w:rPr>
      </w:pPr>
      <w:r>
        <w:rPr>
          <w:noProof/>
        </w:rPr>
        <w:pict w14:anchorId="68A33344">
          <v:rect id="_x0000_s1146" style="position:absolute;margin-left:-9pt;margin-top:.9pt;width:189pt;height:45pt;z-index:1" filled="f"/>
        </w:pict>
      </w:r>
      <w:r w:rsidR="00F20AB6" w:rsidRPr="00522D77">
        <w:rPr>
          <w:b/>
        </w:rPr>
        <w:t>No Calculators</w:t>
      </w:r>
    </w:p>
    <w:p w14:paraId="6A4AAFD0" w14:textId="77777777" w:rsidR="00F20AB6" w:rsidRPr="00522D77" w:rsidRDefault="00F20AB6" w:rsidP="00F20AB6">
      <w:pPr>
        <w:rPr>
          <w:b/>
        </w:rPr>
      </w:pPr>
      <w:r w:rsidRPr="00522D77">
        <w:rPr>
          <w:b/>
        </w:rPr>
        <w:t>Show clear WORKING</w:t>
      </w:r>
    </w:p>
    <w:p w14:paraId="4E47C043" w14:textId="77777777" w:rsidR="00F20AB6" w:rsidRPr="00522D77" w:rsidRDefault="00F20AB6" w:rsidP="00F20AB6">
      <w:pPr>
        <w:rPr>
          <w:b/>
        </w:rPr>
      </w:pPr>
      <w:r w:rsidRPr="00522D77">
        <w:rPr>
          <w:b/>
        </w:rPr>
        <w:t>Each Answer must have a STATEMENT</w:t>
      </w:r>
    </w:p>
    <w:p w14:paraId="31A7B44A" w14:textId="77777777" w:rsidR="00F20AB6" w:rsidRDefault="00F20AB6" w:rsidP="00F20AB6"/>
    <w:p w14:paraId="09BC4E95" w14:textId="77777777" w:rsidR="00F20AB6" w:rsidRDefault="007C12CB" w:rsidP="00F20AB6">
      <w:r>
        <w:rPr>
          <w:noProof/>
        </w:rPr>
        <w:pict w14:anchorId="57F2B655">
          <v:rect id="_x0000_s1147" style="position:absolute;margin-left:-9pt;margin-top:1.2pt;width:477pt;height:1in;z-index:2" filled="f"/>
        </w:pict>
      </w:r>
      <w:r w:rsidR="00F20AB6">
        <w:t>Example:</w:t>
      </w:r>
    </w:p>
    <w:p w14:paraId="181F597D" w14:textId="77777777" w:rsidR="00F20AB6" w:rsidRDefault="00F20AB6" w:rsidP="00F20AB6">
      <w:r>
        <w:t xml:space="preserve"> Shirts cost $38.20 each in a shop. If I bought 32 shirts approximately how much </w:t>
      </w:r>
      <w:proofErr w:type="gramStart"/>
      <w:r>
        <w:t>did</w:t>
      </w:r>
      <w:proofErr w:type="gramEnd"/>
      <w:r>
        <w:t xml:space="preserve"> they all cost?</w:t>
      </w:r>
    </w:p>
    <w:p w14:paraId="05B8BC19" w14:textId="77777777" w:rsidR="00F20AB6" w:rsidRDefault="007C12CB" w:rsidP="00F20AB6">
      <w:r>
        <w:rPr>
          <w:noProof/>
        </w:rPr>
        <w:pict w14:anchorId="1549B3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211" type="#_x0000_t75" alt="http://bp3.blogger.com/_EAbdxWL-x3o/R9pIwZQmqTI/AAAAAAAAAEo/6lCQxyKztzg/s320/364px-Tick_green_modern.svg.png" style="position:absolute;margin-left:154pt;margin-top:5.8pt;width:22.75pt;height:19.7pt;z-index:-6;visibility:visible">
            <v:imagedata r:id="rId7" o:title="364px-Tick_green_modern"/>
          </v:shape>
        </w:pict>
      </w:r>
    </w:p>
    <w:p w14:paraId="1B14BA97" w14:textId="77777777" w:rsidR="00F20AB6" w:rsidRDefault="007C12CB" w:rsidP="00F20AB6">
      <w:r>
        <w:rPr>
          <w:b/>
          <w:noProof/>
        </w:rPr>
        <w:pict w14:anchorId="477E8A53">
          <v:shape id="_x0000_s1210" type="#_x0000_t75" alt="http://bp3.blogger.com/_EAbdxWL-x3o/R9pIwZQmqTI/AAAAAAAAAEo/6lCQxyKztzg/s320/364px-Tick_green_modern.svg.png" style="position:absolute;margin-left:213.75pt;margin-top:6pt;width:22.75pt;height:19.7pt;z-index:-5;visibility:visible">
            <v:imagedata r:id="rId7" o:title="364px-Tick_green_modern"/>
          </v:shape>
        </w:pict>
      </w:r>
      <w:r w:rsidR="00F20AB6" w:rsidRPr="00116DED">
        <w:rPr>
          <w:b/>
        </w:rPr>
        <w:t>Working</w:t>
      </w:r>
      <w:r w:rsidR="00F20AB6">
        <w:rPr>
          <w:b/>
        </w:rPr>
        <w:t xml:space="preserve">: </w:t>
      </w:r>
      <w:r w:rsidR="00F20AB6">
        <w:rPr>
          <w:b/>
        </w:rPr>
        <w:tab/>
      </w:r>
      <w:r w:rsidR="00F20AB6">
        <w:t xml:space="preserve"> $40 × 30 = $1200</w:t>
      </w:r>
    </w:p>
    <w:p w14:paraId="0546EC7B" w14:textId="77777777" w:rsidR="00F20AB6" w:rsidRDefault="00F20AB6" w:rsidP="00F20AB6">
      <w:r w:rsidRPr="00116DED">
        <w:rPr>
          <w:b/>
        </w:rPr>
        <w:t>Statement</w:t>
      </w:r>
      <w:r>
        <w:t xml:space="preserve">: </w:t>
      </w:r>
      <w:r>
        <w:tab/>
        <w:t>The total cost was about $1200</w:t>
      </w:r>
      <w:r>
        <w:tab/>
      </w:r>
      <w:r>
        <w:tab/>
      </w:r>
      <w:r>
        <w:tab/>
        <w:t>BOTH ticks needed</w:t>
      </w:r>
    </w:p>
    <w:p w14:paraId="0CEAD1F3" w14:textId="77777777" w:rsidR="00F20AB6" w:rsidRDefault="00F20AB6" w:rsidP="00F20AB6"/>
    <w:p w14:paraId="278511A6" w14:textId="77777777" w:rsidR="00F20AB6" w:rsidRDefault="00F20AB6" w:rsidP="00F20AB6"/>
    <w:p w14:paraId="3702D3E3" w14:textId="77777777" w:rsidR="00F20AB6" w:rsidRPr="00116DED" w:rsidRDefault="00F20AB6" w:rsidP="00F20AB6">
      <w:pPr>
        <w:rPr>
          <w:b/>
          <w:u w:val="single"/>
        </w:rPr>
      </w:pPr>
      <w:r w:rsidRPr="00116DED">
        <w:rPr>
          <w:b/>
          <w:u w:val="single"/>
        </w:rPr>
        <w:t>Practice</w:t>
      </w:r>
    </w:p>
    <w:p w14:paraId="0287895B" w14:textId="77777777" w:rsidR="00F20AB6" w:rsidRDefault="00F20AB6" w:rsidP="00F20AB6">
      <w:pPr>
        <w:pStyle w:val="ListParagraph"/>
        <w:numPr>
          <w:ilvl w:val="0"/>
          <w:numId w:val="1"/>
        </w:numPr>
      </w:pPr>
      <w:r>
        <w:t>A group of 63 people go to the movies. Tickets cost $16.20. Roughly how much did it cost in total?</w:t>
      </w:r>
    </w:p>
    <w:p w14:paraId="24AD0C07" w14:textId="77777777" w:rsidR="00F20AB6" w:rsidRDefault="00F20AB6" w:rsidP="00F20AB6"/>
    <w:p w14:paraId="1DB32337" w14:textId="77777777" w:rsidR="00F20AB6" w:rsidRDefault="00F20AB6" w:rsidP="00F20AB6">
      <w:r>
        <w:t>Working:</w:t>
      </w:r>
    </w:p>
    <w:p w14:paraId="7C5AC813" w14:textId="77777777" w:rsidR="00F20AB6" w:rsidRDefault="00F20AB6" w:rsidP="00F20AB6"/>
    <w:p w14:paraId="41BA6B9A" w14:textId="77777777" w:rsidR="00F20AB6" w:rsidRDefault="00F20AB6" w:rsidP="00F20AB6"/>
    <w:p w14:paraId="27BEBF99" w14:textId="77777777" w:rsidR="00F20AB6" w:rsidRDefault="00F20AB6" w:rsidP="00F20AB6">
      <w:r>
        <w:t>Statement:</w:t>
      </w:r>
    </w:p>
    <w:p w14:paraId="5BC92374" w14:textId="77777777" w:rsidR="00F20AB6" w:rsidRDefault="00F20AB6" w:rsidP="00F20AB6"/>
    <w:p w14:paraId="4E61EEEF" w14:textId="77777777" w:rsidR="00F20AB6" w:rsidRDefault="00F20AB6" w:rsidP="00F20AB6"/>
    <w:p w14:paraId="1E181FD7" w14:textId="77777777" w:rsidR="00F20AB6" w:rsidRDefault="00F20AB6" w:rsidP="00F20AB6">
      <w:pPr>
        <w:pStyle w:val="ListParagraph"/>
        <w:numPr>
          <w:ilvl w:val="0"/>
          <w:numId w:val="1"/>
        </w:numPr>
      </w:pPr>
      <w:r>
        <w:t>A lotto prize of $185 860 is shared between 33 people. How much will they get each (approximately)</w:t>
      </w:r>
    </w:p>
    <w:p w14:paraId="1E8A4CDB" w14:textId="77777777" w:rsidR="00F20AB6" w:rsidRDefault="00F20AB6" w:rsidP="00F20AB6">
      <w:pPr>
        <w:pStyle w:val="ListParagraph"/>
      </w:pPr>
    </w:p>
    <w:p w14:paraId="3AB3278E" w14:textId="77777777" w:rsidR="00F20AB6" w:rsidRDefault="00F20AB6" w:rsidP="00F20AB6">
      <w:r>
        <w:t>Working:</w:t>
      </w:r>
    </w:p>
    <w:p w14:paraId="06013CB2" w14:textId="77777777" w:rsidR="00F20AB6" w:rsidRDefault="00F20AB6" w:rsidP="00F20AB6">
      <w:pPr>
        <w:ind w:left="360"/>
      </w:pPr>
    </w:p>
    <w:p w14:paraId="78821E6D" w14:textId="77777777" w:rsidR="00F20AB6" w:rsidRDefault="00F20AB6" w:rsidP="00F20AB6">
      <w:pPr>
        <w:pStyle w:val="ListParagraph"/>
      </w:pPr>
    </w:p>
    <w:p w14:paraId="32D62A6B" w14:textId="77777777" w:rsidR="00F20AB6" w:rsidRDefault="00F20AB6" w:rsidP="00F20AB6">
      <w:r>
        <w:t>Statement:</w:t>
      </w:r>
    </w:p>
    <w:p w14:paraId="5D261739" w14:textId="77777777" w:rsidR="00F20AB6" w:rsidRDefault="00F20AB6" w:rsidP="00F20AB6">
      <w:pPr>
        <w:pStyle w:val="ListParagraph"/>
      </w:pPr>
    </w:p>
    <w:p w14:paraId="1955C312" w14:textId="77777777" w:rsidR="00F20AB6" w:rsidRDefault="00F20AB6" w:rsidP="00F20AB6">
      <w:pPr>
        <w:pStyle w:val="ListParagraph"/>
      </w:pPr>
    </w:p>
    <w:p w14:paraId="0A294975" w14:textId="77777777" w:rsidR="00F20AB6" w:rsidRDefault="00F20AB6" w:rsidP="00F20AB6">
      <w:pPr>
        <w:pStyle w:val="ListParagraph"/>
        <w:numPr>
          <w:ilvl w:val="0"/>
          <w:numId w:val="1"/>
        </w:numPr>
      </w:pPr>
      <w:r>
        <w:t>One fish fillet weighs 625g. How heavy will a pile of 48 fish fillets weigh?</w:t>
      </w:r>
    </w:p>
    <w:p w14:paraId="6CF3BEA8" w14:textId="77777777" w:rsidR="00F20AB6" w:rsidRDefault="00F20AB6" w:rsidP="00F20AB6"/>
    <w:p w14:paraId="5DE612DD" w14:textId="77777777" w:rsidR="00F20AB6" w:rsidRDefault="00F20AB6" w:rsidP="00F20AB6">
      <w:r>
        <w:t>Working:</w:t>
      </w:r>
    </w:p>
    <w:p w14:paraId="5E6E8E69" w14:textId="77777777" w:rsidR="00F20AB6" w:rsidRDefault="00F20AB6" w:rsidP="00F20AB6"/>
    <w:p w14:paraId="525A4216" w14:textId="77777777" w:rsidR="00F20AB6" w:rsidRDefault="00F20AB6" w:rsidP="00F20AB6"/>
    <w:p w14:paraId="6BA62E11" w14:textId="77777777" w:rsidR="00F20AB6" w:rsidRDefault="00F20AB6" w:rsidP="00F20AB6">
      <w:r>
        <w:t>Statement:</w:t>
      </w:r>
    </w:p>
    <w:p w14:paraId="6142277A" w14:textId="77777777" w:rsidR="00F20AB6" w:rsidRDefault="00F20AB6" w:rsidP="00F20AB6"/>
    <w:p w14:paraId="41F16357" w14:textId="77777777" w:rsidR="00F20AB6" w:rsidRDefault="00F20AB6" w:rsidP="00F20AB6"/>
    <w:p w14:paraId="647CC949" w14:textId="77777777" w:rsidR="00F20AB6" w:rsidRDefault="00F20AB6" w:rsidP="00F20AB6">
      <w:pPr>
        <w:pStyle w:val="ListParagraph"/>
        <w:numPr>
          <w:ilvl w:val="0"/>
          <w:numId w:val="1"/>
        </w:numPr>
      </w:pPr>
      <w:r>
        <w:t>A super bus costs $2152 to rent for a day. If a group of 28 people rent the bus, how much (roughly) will they each have to pay?</w:t>
      </w:r>
    </w:p>
    <w:p w14:paraId="2242D6B4" w14:textId="77777777" w:rsidR="00F20AB6" w:rsidRDefault="00F20AB6" w:rsidP="00F20AB6">
      <w:pPr>
        <w:pStyle w:val="ListParagraph"/>
      </w:pPr>
    </w:p>
    <w:p w14:paraId="7933816B" w14:textId="77777777" w:rsidR="00F20AB6" w:rsidRDefault="00F20AB6" w:rsidP="00F20AB6">
      <w:r>
        <w:t>Working:</w:t>
      </w:r>
    </w:p>
    <w:p w14:paraId="47F8D165" w14:textId="77777777" w:rsidR="00F20AB6" w:rsidRDefault="00F20AB6" w:rsidP="00F20AB6">
      <w:pPr>
        <w:ind w:left="360"/>
      </w:pPr>
    </w:p>
    <w:p w14:paraId="2F85DC58" w14:textId="77777777" w:rsidR="00F20AB6" w:rsidRDefault="00F20AB6" w:rsidP="00F20AB6">
      <w:pPr>
        <w:pStyle w:val="ListParagraph"/>
      </w:pPr>
    </w:p>
    <w:p w14:paraId="3D62EED7" w14:textId="77777777" w:rsidR="00F20AB6" w:rsidRDefault="00F20AB6" w:rsidP="00F20AB6">
      <w:r>
        <w:t>Statement:</w:t>
      </w:r>
    </w:p>
    <w:p w14:paraId="177183E7" w14:textId="77777777" w:rsidR="00F20AB6" w:rsidRDefault="00F20AB6" w:rsidP="00F20AB6">
      <w:pPr>
        <w:pStyle w:val="ListParagraph"/>
      </w:pPr>
    </w:p>
    <w:p w14:paraId="78DDE791" w14:textId="77777777" w:rsidR="00F20AB6" w:rsidRDefault="00F20AB6" w:rsidP="00F20AB6">
      <w:pPr>
        <w:pStyle w:val="ListParagraph"/>
        <w:numPr>
          <w:ilvl w:val="0"/>
          <w:numId w:val="1"/>
        </w:numPr>
      </w:pPr>
      <w:r>
        <w:t xml:space="preserve">73 people pay $32 each for ski hire. How much did they </w:t>
      </w:r>
      <w:proofErr w:type="gramStart"/>
      <w:r>
        <w:t>pay total (approximately)</w:t>
      </w:r>
      <w:proofErr w:type="gramEnd"/>
    </w:p>
    <w:p w14:paraId="74099DC8" w14:textId="77777777" w:rsidR="00F20AB6" w:rsidRDefault="00F20AB6" w:rsidP="00F20AB6">
      <w:pPr>
        <w:pStyle w:val="ListParagraph"/>
      </w:pPr>
    </w:p>
    <w:p w14:paraId="2FF70874" w14:textId="77777777" w:rsidR="00F20AB6" w:rsidRDefault="00F20AB6" w:rsidP="00F20AB6">
      <w:r>
        <w:t>Working:</w:t>
      </w:r>
    </w:p>
    <w:p w14:paraId="330C1B4A" w14:textId="77777777" w:rsidR="00F20AB6" w:rsidRDefault="00F20AB6" w:rsidP="00F20AB6">
      <w:pPr>
        <w:ind w:left="360"/>
      </w:pPr>
    </w:p>
    <w:p w14:paraId="727FB4DB" w14:textId="77777777" w:rsidR="00F20AB6" w:rsidRDefault="00F20AB6" w:rsidP="00F20AB6">
      <w:pPr>
        <w:pStyle w:val="ListParagraph"/>
      </w:pPr>
    </w:p>
    <w:p w14:paraId="284A20A2" w14:textId="77777777" w:rsidR="00F20AB6" w:rsidRDefault="00F20AB6" w:rsidP="00F20AB6">
      <w:r>
        <w:t>Statement:</w:t>
      </w:r>
    </w:p>
    <w:p w14:paraId="3ED2B00F" w14:textId="77777777" w:rsidR="00F20AB6" w:rsidRDefault="00F20AB6" w:rsidP="00F20AB6">
      <w:pPr>
        <w:pStyle w:val="ListParagraph"/>
      </w:pPr>
    </w:p>
    <w:p w14:paraId="33B8F4AF" w14:textId="77777777" w:rsidR="00F20AB6" w:rsidRDefault="00F20AB6" w:rsidP="00F20AB6">
      <w:pPr>
        <w:pStyle w:val="ListParagraph"/>
      </w:pPr>
    </w:p>
    <w:p w14:paraId="598FB11E" w14:textId="77777777" w:rsidR="00F20AB6" w:rsidRPr="00522D77" w:rsidRDefault="00A00B9B" w:rsidP="00A00B9B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Estimating Problems B </w:t>
      </w:r>
      <w:r w:rsidR="00F20AB6">
        <w:rPr>
          <w:b/>
          <w:sz w:val="28"/>
          <w:szCs w:val="28"/>
          <w:u w:val="single"/>
        </w:rPr>
        <w:t>(Fractions)</w:t>
      </w:r>
    </w:p>
    <w:p w14:paraId="788ABA0A" w14:textId="77777777" w:rsidR="00F20AB6" w:rsidRPr="00522D77" w:rsidRDefault="007C12CB" w:rsidP="00F20AB6">
      <w:pPr>
        <w:rPr>
          <w:b/>
        </w:rPr>
      </w:pPr>
      <w:r>
        <w:rPr>
          <w:noProof/>
        </w:rPr>
        <w:pict w14:anchorId="5C8D7EDF">
          <v:rect id="_x0000_s1148" style="position:absolute;margin-left:-9pt;margin-top:.9pt;width:189pt;height:45pt;z-index:3" filled="f"/>
        </w:pict>
      </w:r>
      <w:r w:rsidR="00F20AB6" w:rsidRPr="00522D77">
        <w:rPr>
          <w:b/>
        </w:rPr>
        <w:t>No Calculators</w:t>
      </w:r>
    </w:p>
    <w:p w14:paraId="7D101248" w14:textId="77777777" w:rsidR="00F20AB6" w:rsidRPr="00522D77" w:rsidRDefault="00F20AB6" w:rsidP="00F20AB6">
      <w:pPr>
        <w:rPr>
          <w:b/>
        </w:rPr>
      </w:pPr>
      <w:r w:rsidRPr="00522D77">
        <w:rPr>
          <w:b/>
        </w:rPr>
        <w:t>Show clear WORKING</w:t>
      </w:r>
    </w:p>
    <w:p w14:paraId="6C9A4FB6" w14:textId="77777777" w:rsidR="00F20AB6" w:rsidRPr="00522D77" w:rsidRDefault="00F20AB6" w:rsidP="00F20AB6">
      <w:pPr>
        <w:rPr>
          <w:b/>
        </w:rPr>
      </w:pPr>
      <w:r w:rsidRPr="00522D77">
        <w:rPr>
          <w:b/>
        </w:rPr>
        <w:t>Each Answer must have a STATEMENT</w:t>
      </w:r>
    </w:p>
    <w:p w14:paraId="76F0E72F" w14:textId="77777777" w:rsidR="00F20AB6" w:rsidRDefault="00F20AB6" w:rsidP="00F20AB6"/>
    <w:p w14:paraId="12E1EFD6" w14:textId="77777777" w:rsidR="00F20AB6" w:rsidRDefault="007C12CB" w:rsidP="00F20AB6">
      <w:r>
        <w:rPr>
          <w:noProof/>
        </w:rPr>
        <w:pict w14:anchorId="3B49205B">
          <v:rect id="_x0000_s1149" style="position:absolute;margin-left:-9pt;margin-top:1.2pt;width:477pt;height:1in;z-index:4" filled="f"/>
        </w:pict>
      </w:r>
      <w:r w:rsidR="00F20AB6">
        <w:t>Example:</w:t>
      </w:r>
    </w:p>
    <w:p w14:paraId="00BA9EAA" w14:textId="77777777" w:rsidR="00F20AB6" w:rsidRDefault="007C12CB" w:rsidP="00F20AB6">
      <w:r>
        <w:rPr>
          <w:noProof/>
        </w:rPr>
        <w:pict w14:anchorId="7F6B19BF">
          <v:shape id="_x0000_s1150" style="position:absolute;margin-left:10.35pt;margin-top:14.25pt;width:330.9pt;height:18.55pt;z-index:5" coordorigin="1635,4744" coordsize="11674,655" path="m13308,4744v-21,32,-3,48,-44,78c13170,4891,13020,4891,12910,4904v-224,26,-449,27,-673,35c11921,4950,11608,4935,11292,4924v-240,-8,-479,-1,-718,c10491,4924,10408,4926,10325,4931v-207,13,-417,29,-622,56c9511,5013,9342,5048,9166,5126v-117,51,-201,116,-294,201c8879,5284,8894,5220,8894,5191v,-6,-5,-42,-5,-52c8877,5207,8872,5267,8869,5332v52,-27,101,-61,160,-75c9064,5249,9099,5249,9133,5243em6693,4855v13,18,23,41,38,58c6822,5022,6963,5052,7100,5069v353,45,726,-37,1076,-79c8464,4956,8752,4921,9040,4888v218,-25,558,-100,769,2c9845,4907,9861,4922,9870,4961v13,55,-37,134,-65,177c9741,5235,9623,5308,9538,5387v-4,3,-7,7,-11,10c9542,5332,9556,5269,9557,5204v-20,14,-42,19,-62,40c9464,5276,9449,5296,9468,5339v41,92,136,52,203,24c9714,5345,9758,5327,9801,5311em1635,4979v10,18,20,38,31,56c1678,5055,1692,5073,1708,5090v90,97,231,124,357,141c2146,5242,2228,5247,2310,5250v370,12,746,-56,1103,-149c3567,5061,3718,5008,3874,4977v51,-10,140,-34,191,-8c4105,4989,4120,5033,4131,5074v25,96,-20,213,-62,298c4066,5375,4063,5379,4060,5382v-11,-11,-29,-18,-42,-36c4009,5333,4003,5319,3994,5306v-20,-31,-24,-57,-34,-91c3978,5251,3994,5288,4015,5322v20,32,45,71,87,70c4145,5391,4201,5327,4234,5304v21,-15,42,-28,65,-41c4316,5254,4321,5251,4333,5247e" filled="f" strokeweight="1.5pt">
            <v:stroke endcap="round"/>
            <v:path shadowok="f" o:extrusionok="f" fillok="f" insetpenok="f"/>
            <o:lock v:ext="edit" rotation="t" aspectratio="t" verticies="t" text="t" shapetype="t"/>
            <o:ink i="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" annotation="t"/>
          </v:shape>
        </w:pict>
      </w:r>
      <w:r w:rsidR="00F20AB6">
        <w:t xml:space="preserve">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34A97F8B">
          <v:shape id="_x0000_i1025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8024A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78024A&quot;&gt;&lt;m:oMathPara&gt;&lt;m:oMath&gt;&lt;m:r&gt;&lt;w:rPr&gt;&lt;w:rFonts w:ascii=&quot;Cambria Math&quot; w:h-ansi=&quot;Cambria Math&quot;/&gt;&lt;wx:font wx:val=&quot;Cambria Math&quot;/&gt;&lt;w:i/&gt;&lt;/w:rPr&gt;&lt;m:t&gt;2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8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>
        <w:rPr>
          <w:position w:val="-12"/>
        </w:rPr>
        <w:pict w14:anchorId="664D5D39">
          <v:shape id="_x0000_i1026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8024A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78024A&quot;&gt;&lt;m:oMathPara&gt;&lt;m:oMath&gt;&lt;m:r&gt;&lt;w:rPr&gt;&lt;w:rFonts w:ascii=&quot;Cambria Math&quot; w:h-ansi=&quot;Cambria Math&quot;/&gt;&lt;wx:font wx:val=&quot;Cambria Math&quot;/&gt;&lt;w:i/&gt;&lt;/w:rPr&gt;&lt;m:t&gt;2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8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 w:rsidR="00F20AB6">
        <w:rPr>
          <w:rFonts w:eastAsia="Times New Roman"/>
        </w:rPr>
        <w:t xml:space="preserve"> bags of chips are enough for 6 people. How many bags are needed for 41 people?</w:t>
      </w:r>
    </w:p>
    <w:p w14:paraId="1265A2E6" w14:textId="77777777" w:rsidR="00F20AB6" w:rsidRDefault="007C12CB" w:rsidP="00F20AB6">
      <w:r>
        <w:rPr>
          <w:noProof/>
        </w:rPr>
        <w:pict w14:anchorId="4AC7BAA8">
          <v:shape id="_x0000_s1209" type="#_x0000_t75" alt="http://bp3.blogger.com/_EAbdxWL-x3o/R9pIwZQmqTI/AAAAAAAAAEo/6lCQxyKztzg/s320/364px-Tick_green_modern.svg.png" style="position:absolute;margin-left:400.75pt;margin-top:5.1pt;width:22.75pt;height:19.7pt;z-index:-4;visibility:visible">
            <v:imagedata r:id="rId7" o:title="364px-Tick_green_modern"/>
          </v:shape>
        </w:pict>
      </w:r>
    </w:p>
    <w:p w14:paraId="6026FB70" w14:textId="77777777" w:rsidR="00F20AB6" w:rsidRDefault="007C12CB" w:rsidP="00F20AB6">
      <w:r>
        <w:rPr>
          <w:b/>
          <w:noProof/>
        </w:rPr>
        <w:pict w14:anchorId="6B50AC0D">
          <v:shape id="_x0000_s1208" type="#_x0000_t75" alt="http://bp3.blogger.com/_EAbdxWL-x3o/R9pIwZQmqTI/AAAAAAAAAEo/6lCQxyKztzg/s320/364px-Tick_green_modern.svg.png" style="position:absolute;margin-left:258.8pt;margin-top:9.65pt;width:22.75pt;height:19.7pt;z-index:-3;visibility:visible">
            <v:imagedata r:id="rId7" o:title="364px-Tick_green_modern"/>
          </v:shape>
        </w:pict>
      </w:r>
      <w:r w:rsidR="00F20AB6" w:rsidRPr="00116DED">
        <w:rPr>
          <w:b/>
        </w:rPr>
        <w:t>Working</w:t>
      </w:r>
      <w:r w:rsidR="00F20AB6">
        <w:rPr>
          <w:b/>
        </w:rPr>
        <w:t xml:space="preserve">: </w:t>
      </w:r>
      <w:r w:rsidR="00F20AB6">
        <w:rPr>
          <w:b/>
        </w:rPr>
        <w:tab/>
      </w:r>
      <w:r w:rsidR="00F20AB6">
        <w:t xml:space="preserve"> 3 bags for 6 people.  There are 40 ÷ 5 = 8 times as much so 3×8 = 24 bags</w:t>
      </w:r>
    </w:p>
    <w:p w14:paraId="5288F1A2" w14:textId="77777777" w:rsidR="00F20AB6" w:rsidRDefault="00F20AB6" w:rsidP="00F20AB6">
      <w:r w:rsidRPr="00116DED">
        <w:rPr>
          <w:b/>
        </w:rPr>
        <w:t>Statement</w:t>
      </w:r>
      <w:r>
        <w:t xml:space="preserve">: </w:t>
      </w:r>
      <w:r>
        <w:tab/>
        <w:t>There would be 24 bags of chips needed</w:t>
      </w:r>
      <w:r>
        <w:tab/>
      </w:r>
      <w:r>
        <w:tab/>
        <w:t>BOTH ticks needed</w:t>
      </w:r>
    </w:p>
    <w:p w14:paraId="6AAAB242" w14:textId="77777777" w:rsidR="00F20AB6" w:rsidRPr="00116DED" w:rsidRDefault="00F20AB6" w:rsidP="00F20AB6">
      <w:pPr>
        <w:rPr>
          <w:b/>
          <w:u w:val="single"/>
        </w:rPr>
      </w:pPr>
      <w:r w:rsidRPr="00116DED">
        <w:rPr>
          <w:b/>
          <w:u w:val="single"/>
        </w:rPr>
        <w:t>Practice</w:t>
      </w:r>
    </w:p>
    <w:p w14:paraId="31858916" w14:textId="77777777" w:rsidR="00F20AB6" w:rsidRDefault="00F20AB6" w:rsidP="00F20AB6">
      <w:pPr>
        <w:pStyle w:val="ListParagraph"/>
        <w:numPr>
          <w:ilvl w:val="0"/>
          <w:numId w:val="2"/>
        </w:numPr>
      </w:pPr>
      <w:r>
        <w:t xml:space="preserve">In a pizza eating competition Wade ate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658ED1A2">
          <v:shape id="_x0000_i1027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B0B0B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DB0B0B&quot;&gt;&lt;m:oMathPara&gt;&lt;m:oMath&gt;&lt;m:r&gt;&lt;w:rPr&gt;&lt;w:rFonts w:ascii=&quot;Cambria Math&quot; w:h-ansi=&quot;Cambria Math&quot;/&gt;&lt;wx:font wx:val=&quot;Cambria Math&quot;/&gt;&lt;w:i/&gt;&lt;/w:rPr&gt;&lt;m:t&gt;4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9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7C12CB">
        <w:rPr>
          <w:position w:val="-12"/>
        </w:rPr>
        <w:pict w14:anchorId="40FE351D">
          <v:shape id="_x0000_i1028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B0B0B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DB0B0B&quot;&gt;&lt;m:oMathPara&gt;&lt;m:oMath&gt;&lt;m:r&gt;&lt;w:rPr&gt;&lt;w:rFonts w:ascii=&quot;Cambria Math&quot; w:h-ansi=&quot;Cambria Math&quot;/&gt;&lt;wx:font wx:val=&quot;Cambria Math&quot;/&gt;&lt;w:i/&gt;&lt;/w:rPr&gt;&lt;m:t&gt;4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9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of a pizza, </w:t>
      </w:r>
      <w:proofErr w:type="spellStart"/>
      <w:r>
        <w:rPr>
          <w:rFonts w:eastAsia="Times New Roman"/>
        </w:rPr>
        <w:t>Petera</w:t>
      </w:r>
      <w:proofErr w:type="spellEnd"/>
      <w:r>
        <w:rPr>
          <w:rFonts w:eastAsia="Times New Roman"/>
        </w:rPr>
        <w:t xml:space="preserve"> </w:t>
      </w:r>
      <w:r>
        <w:t xml:space="preserve">ate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330D2166">
          <v:shape id="_x0000_i1029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EE00D8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EE00D8&quot;&gt;&lt;m:oMathPara&gt;&lt;m:oMath&gt;&lt;m:r&gt;&lt;w:rPr&gt;&lt;w:rFonts w:ascii=&quot;Cambria Math&quot; w:h-ansi=&quot;Cambria Math&quot;/&gt;&lt;wx:font wx:val=&quot;Cambria Math&quot;/&gt;&lt;w:i/&gt;&lt;/w:rPr&gt;&lt;m:t&gt;6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7C12CB">
        <w:rPr>
          <w:position w:val="-12"/>
        </w:rPr>
        <w:pict w14:anchorId="73487877">
          <v:shape id="_x0000_i1030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EE00D8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EE00D8&quot;&gt;&lt;m:oMathPara&gt;&lt;m:oMath&gt;&lt;m:r&gt;&lt;w:rPr&gt;&lt;w:rFonts w:ascii=&quot;Cambria Math&quot; w:h-ansi=&quot;Cambria Math&quot;/&gt;&lt;wx:font wx:val=&quot;Cambria Math&quot;/&gt;&lt;w:i/&gt;&lt;/w:rPr&gt;&lt;m:t&gt;6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pizza because he was growing so much,</w:t>
      </w:r>
      <w:r w:rsidRPr="007F2DBF">
        <w:t xml:space="preserve"> </w:t>
      </w:r>
      <w:r>
        <w:t xml:space="preserve">Tiernan ate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19C70EF6">
          <v:shape id="_x0000_i1031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CC6789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C6789&quot;&gt;&lt;m:oMathPara&gt;&lt;m:oMath&gt;&lt;m:r&gt;&lt;w:rPr&gt;&lt;w:rFonts w:ascii=&quot;Cambria Math&quot; w:h-ansi=&quot;Cambria Math&quot;/&gt;&lt;wx:font wx:val=&quot;Cambria Math&quot;/&gt;&lt;w:i/&gt;&lt;/w:rPr&gt;&lt;m:t&gt;3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7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1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7C12CB">
        <w:rPr>
          <w:position w:val="-12"/>
        </w:rPr>
        <w:pict w14:anchorId="3E4272C1">
          <v:shape id="_x0000_i1032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CC6789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C6789&quot;&gt;&lt;m:oMathPara&gt;&lt;m:oMath&gt;&lt;m:r&gt;&lt;w:rPr&gt;&lt;w:rFonts w:ascii=&quot;Cambria Math&quot; w:h-ansi=&quot;Cambria Math&quot;/&gt;&lt;wx:font wx:val=&quot;Cambria Math&quot;/&gt;&lt;w:i/&gt;&lt;/w:rPr&gt;&lt;m:t&gt;3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7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1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pizza, and Alex had none - Again. How much pizza was eaten in total? </w:t>
      </w:r>
    </w:p>
    <w:p w14:paraId="6AE8D52D" w14:textId="77777777" w:rsidR="00F20AB6" w:rsidRDefault="00F20AB6" w:rsidP="00F20AB6">
      <w:r>
        <w:t>Working:</w:t>
      </w:r>
    </w:p>
    <w:p w14:paraId="0147046E" w14:textId="77777777" w:rsidR="00F20AB6" w:rsidRDefault="00F20AB6" w:rsidP="00F20AB6"/>
    <w:p w14:paraId="1C81A4CA" w14:textId="77777777" w:rsidR="00F20AB6" w:rsidRDefault="00F20AB6" w:rsidP="00F20AB6"/>
    <w:p w14:paraId="349B8F09" w14:textId="77777777" w:rsidR="00F20AB6" w:rsidRDefault="00F20AB6" w:rsidP="00F20AB6">
      <w:r>
        <w:t>Statement:</w:t>
      </w:r>
    </w:p>
    <w:p w14:paraId="4ECB0D58" w14:textId="77777777" w:rsidR="00F20AB6" w:rsidRDefault="00F20AB6" w:rsidP="00F20AB6"/>
    <w:p w14:paraId="5ECBCC96" w14:textId="77777777" w:rsidR="00F20AB6" w:rsidRDefault="00F20AB6" w:rsidP="00F20AB6"/>
    <w:p w14:paraId="4B746FF5" w14:textId="77777777" w:rsidR="00F20AB6" w:rsidRDefault="00F20AB6" w:rsidP="00F20AB6">
      <w:pPr>
        <w:pStyle w:val="ListParagraph"/>
        <w:numPr>
          <w:ilvl w:val="0"/>
          <w:numId w:val="2"/>
        </w:numPr>
      </w:pPr>
      <w:r>
        <w:t xml:space="preserve">After the pizza Pet was again thirsty. His water bottle was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0495C318">
          <v:shape id="_x0000_i1033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0AD2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160AD2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2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2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7C12CB">
        <w:rPr>
          <w:position w:val="-12"/>
        </w:rPr>
        <w:pict w14:anchorId="163923F7">
          <v:shape id="_x0000_i1034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0AD2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160AD2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2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2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full which was 388mL of water. How much did the bottle hold when it was full? Alex had nothing to drink - again.</w:t>
      </w:r>
    </w:p>
    <w:p w14:paraId="4CF7DF32" w14:textId="77777777" w:rsidR="00F20AB6" w:rsidRDefault="00F20AB6" w:rsidP="00F20AB6">
      <w:r>
        <w:t>Working:</w:t>
      </w:r>
    </w:p>
    <w:p w14:paraId="5C3A6F28" w14:textId="77777777" w:rsidR="00F20AB6" w:rsidRDefault="00F20AB6" w:rsidP="00F20AB6">
      <w:pPr>
        <w:ind w:left="360"/>
      </w:pPr>
    </w:p>
    <w:p w14:paraId="48C7443F" w14:textId="77777777" w:rsidR="00F20AB6" w:rsidRDefault="00F20AB6" w:rsidP="00F20AB6">
      <w:pPr>
        <w:pStyle w:val="ListParagraph"/>
      </w:pPr>
    </w:p>
    <w:p w14:paraId="1F920240" w14:textId="77777777" w:rsidR="00F20AB6" w:rsidRDefault="00F20AB6" w:rsidP="00F20AB6">
      <w:r>
        <w:t>Statement:</w:t>
      </w:r>
    </w:p>
    <w:p w14:paraId="3F6D112A" w14:textId="77777777" w:rsidR="00F20AB6" w:rsidRDefault="00F20AB6" w:rsidP="00F20AB6">
      <w:pPr>
        <w:pStyle w:val="ListParagraph"/>
      </w:pPr>
    </w:p>
    <w:p w14:paraId="56384FC6" w14:textId="77777777" w:rsidR="00F20AB6" w:rsidRDefault="00F20AB6" w:rsidP="00F20AB6">
      <w:pPr>
        <w:pStyle w:val="ListParagraph"/>
      </w:pPr>
    </w:p>
    <w:p w14:paraId="49593EC3" w14:textId="77777777" w:rsidR="00F20AB6" w:rsidRDefault="00F20AB6" w:rsidP="00F20AB6">
      <w:pPr>
        <w:pStyle w:val="ListParagraph"/>
        <w:numPr>
          <w:ilvl w:val="0"/>
          <w:numId w:val="2"/>
        </w:numPr>
      </w:pPr>
      <w:r>
        <w:t>Last time Pet went to get a feed with 28 of friends it cost $5943. I Pet went to get a feed with 56 friends how much will it cost in total? Alex had to stay at home.</w:t>
      </w:r>
    </w:p>
    <w:p w14:paraId="7FC9A4E3" w14:textId="77777777" w:rsidR="00F20AB6" w:rsidRDefault="00F20AB6" w:rsidP="00F20AB6">
      <w:r>
        <w:t>Working:</w:t>
      </w:r>
    </w:p>
    <w:p w14:paraId="75C7A7CD" w14:textId="77777777" w:rsidR="00F20AB6" w:rsidRDefault="00F20AB6" w:rsidP="00F20AB6"/>
    <w:p w14:paraId="077D4FBF" w14:textId="77777777" w:rsidR="00F20AB6" w:rsidRDefault="00F20AB6" w:rsidP="00F20AB6"/>
    <w:p w14:paraId="6D6917FE" w14:textId="77777777" w:rsidR="00F20AB6" w:rsidRDefault="00F20AB6" w:rsidP="00F20AB6">
      <w:r>
        <w:t>Statement:</w:t>
      </w:r>
    </w:p>
    <w:p w14:paraId="73CA61A8" w14:textId="77777777" w:rsidR="00F20AB6" w:rsidRDefault="00F20AB6" w:rsidP="00F20AB6"/>
    <w:p w14:paraId="361169EF" w14:textId="77777777" w:rsidR="00F20AB6" w:rsidRDefault="00F20AB6" w:rsidP="00F20AB6"/>
    <w:p w14:paraId="5519D20F" w14:textId="77777777" w:rsidR="00F20AB6" w:rsidRDefault="00F20AB6" w:rsidP="00F20AB6">
      <w:pPr>
        <w:pStyle w:val="ListParagraph"/>
        <w:numPr>
          <w:ilvl w:val="0"/>
          <w:numId w:val="2"/>
        </w:numPr>
      </w:pPr>
      <w:r>
        <w:t xml:space="preserve">8 people ate 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006A2D64">
          <v:shape id="_x0000_i1035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82101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82101&quot;&gt;&lt;m:oMathPara&gt;&lt;m:oMath&gt;&lt;m:r&gt;&lt;w:rPr&gt;&lt;w:rFonts w:ascii=&quot;Cambria Math&quot; w:h-ansi=&quot;Cambria Math&quot;/&gt;&lt;wx:font wx:val=&quot;Cambria Math&quot;/&gt;&lt;w:i/&gt;&lt;/w:rPr&gt;&lt;m:t&gt;3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3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29258A02">
          <v:shape id="_x0000_i1036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82101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82101&quot;&gt;&lt;m:oMathPara&gt;&lt;m:oMath&gt;&lt;m:r&gt;&lt;w:rPr&gt;&lt;w:rFonts w:ascii=&quot;Cambria Math&quot; w:h-ansi=&quot;Cambria Math&quot;/&gt;&lt;wx:font wx:val=&quot;Cambria Math&quot;/&gt;&lt;w:i/&gt;&lt;/w:rPr&gt;&lt;m:t&gt;3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3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tubs of ice-cream. I there were 42 people how much ice-cream would be eaten? Alex had to do the dishes yet again.</w:t>
      </w:r>
    </w:p>
    <w:p w14:paraId="5A9C7A4A" w14:textId="77777777" w:rsidR="00F20AB6" w:rsidRDefault="00F20AB6" w:rsidP="00F20AB6">
      <w:r>
        <w:t>Working:</w:t>
      </w:r>
    </w:p>
    <w:p w14:paraId="400C57DA" w14:textId="77777777" w:rsidR="00F20AB6" w:rsidRDefault="00F20AB6" w:rsidP="00F20AB6">
      <w:pPr>
        <w:ind w:left="360"/>
      </w:pPr>
    </w:p>
    <w:p w14:paraId="34932069" w14:textId="77777777" w:rsidR="00F20AB6" w:rsidRDefault="00F20AB6" w:rsidP="00F20AB6">
      <w:pPr>
        <w:pStyle w:val="ListParagraph"/>
      </w:pPr>
    </w:p>
    <w:p w14:paraId="0B4F2A4C" w14:textId="77777777" w:rsidR="00F20AB6" w:rsidRDefault="00F20AB6" w:rsidP="00F20AB6">
      <w:r>
        <w:t>Statement:</w:t>
      </w:r>
    </w:p>
    <w:p w14:paraId="77166A64" w14:textId="77777777" w:rsidR="00F20AB6" w:rsidRDefault="00F20AB6" w:rsidP="00F20AB6">
      <w:pPr>
        <w:pStyle w:val="ListParagraph"/>
      </w:pPr>
    </w:p>
    <w:p w14:paraId="31FC74CA" w14:textId="77777777" w:rsidR="00F20AB6" w:rsidRDefault="00F20AB6" w:rsidP="00F20AB6">
      <w:pPr>
        <w:pStyle w:val="ListParagraph"/>
      </w:pPr>
    </w:p>
    <w:p w14:paraId="3D1949F7" w14:textId="77777777" w:rsidR="00F20AB6" w:rsidRDefault="00F20AB6" w:rsidP="00F20AB6">
      <w:pPr>
        <w:pStyle w:val="ListParagraph"/>
        <w:numPr>
          <w:ilvl w:val="0"/>
          <w:numId w:val="2"/>
        </w:numPr>
      </w:pPr>
      <w:r>
        <w:t xml:space="preserve">Wade </w:t>
      </w:r>
      <w:proofErr w:type="gramStart"/>
      <w:r>
        <w:t>had  6</w:t>
      </w:r>
      <w:proofErr w:type="gramEnd"/>
      <w:r>
        <w:t xml:space="preserve">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045BF540">
          <v:shape id="_x0000_i1037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A341C4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A341C4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4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202C28F3">
          <v:shape id="_x0000_i1038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A341C4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A341C4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4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bags of </w:t>
      </w:r>
      <w:proofErr w:type="spellStart"/>
      <w:r>
        <w:rPr>
          <w:rFonts w:eastAsia="Times New Roman"/>
        </w:rPr>
        <w:t>lollies</w:t>
      </w:r>
      <w:proofErr w:type="spellEnd"/>
      <w:r>
        <w:rPr>
          <w:rFonts w:eastAsia="Times New Roman"/>
        </w:rPr>
        <w:t xml:space="preserve"> to share between 17 people. If there were 49 people how many bags of </w:t>
      </w:r>
      <w:proofErr w:type="spellStart"/>
      <w:r>
        <w:rPr>
          <w:rFonts w:eastAsia="Times New Roman"/>
        </w:rPr>
        <w:t>lollies</w:t>
      </w:r>
      <w:proofErr w:type="spellEnd"/>
      <w:r>
        <w:rPr>
          <w:rFonts w:eastAsia="Times New Roman"/>
        </w:rPr>
        <w:t xml:space="preserve"> would be needed? (Assuming Alex gets none again)</w:t>
      </w:r>
    </w:p>
    <w:p w14:paraId="0E3767BE" w14:textId="77777777" w:rsidR="00F20AB6" w:rsidRDefault="00F20AB6" w:rsidP="00F20AB6">
      <w:pPr>
        <w:pStyle w:val="ListParagraph"/>
      </w:pPr>
    </w:p>
    <w:p w14:paraId="7E93A3C9" w14:textId="77777777" w:rsidR="00F20AB6" w:rsidRDefault="00F20AB6" w:rsidP="00F20AB6">
      <w:pPr>
        <w:pStyle w:val="ListParagraph"/>
      </w:pPr>
      <w:r>
        <w:t>Working:</w:t>
      </w:r>
    </w:p>
    <w:p w14:paraId="00FF45F7" w14:textId="77777777" w:rsidR="00F20AB6" w:rsidRDefault="00F20AB6" w:rsidP="00F20AB6">
      <w:pPr>
        <w:ind w:left="360"/>
      </w:pPr>
    </w:p>
    <w:p w14:paraId="5C2BD697" w14:textId="77777777" w:rsidR="00F20AB6" w:rsidRDefault="00F20AB6" w:rsidP="00F20AB6">
      <w:pPr>
        <w:pStyle w:val="ListParagraph"/>
      </w:pPr>
    </w:p>
    <w:p w14:paraId="18D45219" w14:textId="77777777" w:rsidR="00F20AB6" w:rsidRDefault="00F20AB6" w:rsidP="00F20AB6">
      <w:pPr>
        <w:pStyle w:val="ListParagraph"/>
      </w:pPr>
      <w:r>
        <w:t>Statement:</w:t>
      </w:r>
    </w:p>
    <w:p w14:paraId="245E55F6" w14:textId="77777777" w:rsidR="00F20AB6" w:rsidRPr="00522D77" w:rsidRDefault="00A00B9B" w:rsidP="00A00B9B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Estimating Problems </w:t>
      </w:r>
      <w:r w:rsidR="00F20AB6">
        <w:rPr>
          <w:b/>
          <w:sz w:val="28"/>
          <w:szCs w:val="28"/>
          <w:u w:val="single"/>
        </w:rPr>
        <w:t>C (Decimals)</w:t>
      </w:r>
    </w:p>
    <w:p w14:paraId="52147FC7" w14:textId="77777777" w:rsidR="00F20AB6" w:rsidRPr="00522D77" w:rsidRDefault="007C12CB" w:rsidP="00F20AB6">
      <w:pPr>
        <w:rPr>
          <w:b/>
        </w:rPr>
      </w:pPr>
      <w:r>
        <w:rPr>
          <w:noProof/>
        </w:rPr>
        <w:pict w14:anchorId="10E55394">
          <v:rect id="_x0000_s1151" style="position:absolute;margin-left:-9pt;margin-top:.9pt;width:189pt;height:45pt;z-index:6" filled="f"/>
        </w:pict>
      </w:r>
      <w:r w:rsidR="00F20AB6" w:rsidRPr="00522D77">
        <w:rPr>
          <w:b/>
        </w:rPr>
        <w:t>No Calculators</w:t>
      </w:r>
    </w:p>
    <w:p w14:paraId="7776E515" w14:textId="77777777" w:rsidR="00F20AB6" w:rsidRPr="00522D77" w:rsidRDefault="00F20AB6" w:rsidP="00F20AB6">
      <w:pPr>
        <w:rPr>
          <w:b/>
        </w:rPr>
      </w:pPr>
      <w:r w:rsidRPr="00522D77">
        <w:rPr>
          <w:b/>
        </w:rPr>
        <w:t>Show clear WORKING</w:t>
      </w:r>
    </w:p>
    <w:p w14:paraId="273F5722" w14:textId="77777777" w:rsidR="00F20AB6" w:rsidRPr="00522D77" w:rsidRDefault="00F20AB6" w:rsidP="00F20AB6">
      <w:pPr>
        <w:rPr>
          <w:b/>
        </w:rPr>
      </w:pPr>
      <w:r w:rsidRPr="00522D77">
        <w:rPr>
          <w:b/>
        </w:rPr>
        <w:t>Each Answer must have a STATEMENT</w:t>
      </w:r>
    </w:p>
    <w:p w14:paraId="43FE7A9C" w14:textId="77777777" w:rsidR="00F20AB6" w:rsidRDefault="00F20AB6" w:rsidP="00F20AB6"/>
    <w:p w14:paraId="14B2828C" w14:textId="77777777" w:rsidR="00F20AB6" w:rsidRDefault="007C12CB" w:rsidP="00F20AB6">
      <w:r>
        <w:rPr>
          <w:noProof/>
        </w:rPr>
        <w:pict w14:anchorId="48C41B20">
          <v:rect id="_x0000_s1152" style="position:absolute;margin-left:-9pt;margin-top:1.2pt;width:477pt;height:1in;z-index:7" filled="f"/>
        </w:pict>
      </w:r>
      <w:r w:rsidR="00F20AB6">
        <w:t>Example:</w:t>
      </w:r>
    </w:p>
    <w:p w14:paraId="1F470077" w14:textId="77777777" w:rsidR="00F20AB6" w:rsidRDefault="007C12CB" w:rsidP="00F20AB6">
      <w:r>
        <w:rPr>
          <w:noProof/>
        </w:rPr>
        <w:pict w14:anchorId="2651639B">
          <v:shape id="_x0000_s1153" style="position:absolute;margin-left:10.35pt;margin-top:14.25pt;width:330.9pt;height:18.55pt;z-index:8" coordorigin="1635,4744" coordsize="11674,655" path="m13308,4744v-21,32,-3,48,-44,78c13170,4891,13020,4891,12910,4904v-224,26,-449,27,-673,35c11921,4950,11608,4935,11292,4924v-240,-8,-479,-1,-718,c10491,4924,10408,4926,10325,4931v-207,13,-417,29,-622,56c9511,5013,9342,5048,9166,5126v-117,51,-201,116,-294,201c8879,5284,8894,5220,8894,5191v,-6,-5,-42,-5,-52c8877,5207,8872,5267,8869,5332v52,-27,101,-61,160,-75c9064,5249,9099,5249,9133,5243em6693,4855v13,18,23,41,38,58c6822,5022,6963,5052,7100,5069v353,45,726,-37,1076,-79c8464,4956,8752,4921,9040,4888v218,-25,558,-100,769,2c9845,4907,9861,4922,9870,4961v13,55,-37,134,-65,177c9741,5235,9623,5308,9538,5387v-4,3,-7,7,-11,10c9542,5332,9556,5269,9557,5204v-20,14,-42,19,-62,40c9464,5276,9449,5296,9468,5339v41,92,136,52,203,24c9714,5345,9758,5327,9801,5311em1635,4979v10,18,20,38,31,56c1678,5055,1692,5073,1708,5090v90,97,231,124,357,141c2146,5242,2228,5247,2310,5250v370,12,746,-56,1103,-149c3567,5061,3718,5008,3874,4977v51,-10,140,-34,191,-8c4105,4989,4120,5033,4131,5074v25,96,-20,213,-62,298c4066,5375,4063,5379,4060,5382v-11,-11,-29,-18,-42,-36c4009,5333,4003,5319,3994,5306v-20,-31,-24,-57,-34,-91c3978,5251,3994,5288,4015,5322v20,32,45,71,87,70c4145,5391,4201,5327,4234,5304v21,-15,42,-28,65,-41c4316,5254,4321,5251,4333,5247e" filled="f" strokeweight="1.5pt">
            <v:stroke endcap="round"/>
            <v:path shadowok="f" o:extrusionok="f" fillok="f" insetpenok="f"/>
            <o:lock v:ext="edit" rotation="t" aspectratio="t" verticies="t" text="t" shapetype="t"/>
            <o:ink i="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" annotation="t"/>
          </v:shape>
        </w:pict>
      </w:r>
      <w:r w:rsidR="00F20AB6">
        <w:t xml:space="preserve">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56DC5A43">
          <v:shape id="_x0000_i1039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43D3B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43D3B&quot;&gt;&lt;m:oMathPara&gt;&lt;m:oMath&gt;&lt;m:r&gt;&lt;w:rPr&gt;&lt;w:rFonts w:ascii=&quot;Cambria Math&quot; w:h-ansi=&quot;Cambria Math&quot;/&gt;&lt;wx:font wx:val=&quot;Cambria Math&quot;/&gt;&lt;w:i/&gt;&lt;/w:rPr&gt;&lt;m:t&gt;2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8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592BAAEC">
          <v:shape id="_x0000_i1040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43D3B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43D3B&quot;&gt;&lt;m:oMathPara&gt;&lt;m:oMath&gt;&lt;m:r&gt;&lt;w:rPr&gt;&lt;w:rFonts w:ascii=&quot;Cambria Math&quot; w:h-ansi=&quot;Cambria Math&quot;/&gt;&lt;wx:font wx:val=&quot;Cambria Math&quot;/&gt;&lt;w:i/&gt;&lt;/w:rPr&gt;&lt;m:t&gt;2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8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 w:rsidR="00F20AB6">
        <w:rPr>
          <w:rFonts w:eastAsia="Times New Roman"/>
        </w:rPr>
        <w:t xml:space="preserve"> bags of chips are enough for 6 people. How many bags are needed for 41 people?</w:t>
      </w:r>
    </w:p>
    <w:p w14:paraId="01E99346" w14:textId="77777777" w:rsidR="00F20AB6" w:rsidRDefault="007C12CB" w:rsidP="00F20AB6">
      <w:r>
        <w:rPr>
          <w:noProof/>
        </w:rPr>
        <w:pict w14:anchorId="1B670801">
          <v:shape id="_x0000_s1207" type="#_x0000_t75" alt="http://bp3.blogger.com/_EAbdxWL-x3o/R9pIwZQmqTI/AAAAAAAAAEo/6lCQxyKztzg/s320/364px-Tick_green_modern.svg.png" style="position:absolute;margin-left:400.75pt;margin-top:5.1pt;width:22.75pt;height:19.7pt;z-index:-2;visibility:visible">
            <v:imagedata r:id="rId7" o:title="364px-Tick_green_modern"/>
          </v:shape>
        </w:pict>
      </w:r>
    </w:p>
    <w:p w14:paraId="78C3A730" w14:textId="77777777" w:rsidR="00F20AB6" w:rsidRDefault="007C12CB" w:rsidP="00F20AB6">
      <w:r>
        <w:rPr>
          <w:b/>
          <w:noProof/>
        </w:rPr>
        <w:pict w14:anchorId="5AAAC7E8">
          <v:shape id="_x0000_s1206" type="#_x0000_t75" alt="http://bp3.blogger.com/_EAbdxWL-x3o/R9pIwZQmqTI/AAAAAAAAAEo/6lCQxyKztzg/s320/364px-Tick_green_modern.svg.png" style="position:absolute;margin-left:258.8pt;margin-top:9.65pt;width:22.75pt;height:19.7pt;z-index:-1;visibility:visible">
            <v:imagedata r:id="rId7" o:title="364px-Tick_green_modern"/>
          </v:shape>
        </w:pict>
      </w:r>
      <w:r w:rsidR="00F20AB6" w:rsidRPr="00116DED">
        <w:rPr>
          <w:b/>
        </w:rPr>
        <w:t>Working</w:t>
      </w:r>
      <w:r w:rsidR="00F20AB6">
        <w:rPr>
          <w:b/>
        </w:rPr>
        <w:t xml:space="preserve">: </w:t>
      </w:r>
      <w:r w:rsidR="00F20AB6">
        <w:rPr>
          <w:b/>
        </w:rPr>
        <w:tab/>
      </w:r>
      <w:r w:rsidR="00F20AB6">
        <w:t xml:space="preserve"> 3 bags for 6 people.  There are 40 ÷ 5 = 8 times as much so 3×8 = 24 bags</w:t>
      </w:r>
    </w:p>
    <w:p w14:paraId="04F1D694" w14:textId="77777777" w:rsidR="00F20AB6" w:rsidRDefault="00F20AB6" w:rsidP="00F20AB6">
      <w:r w:rsidRPr="00116DED">
        <w:rPr>
          <w:b/>
        </w:rPr>
        <w:t>Statement</w:t>
      </w:r>
      <w:r>
        <w:t xml:space="preserve">: </w:t>
      </w:r>
      <w:r>
        <w:tab/>
        <w:t>There would be 24 bags of chips needed</w:t>
      </w:r>
      <w:r>
        <w:tab/>
      </w:r>
      <w:r>
        <w:tab/>
        <w:t>BOTH ticks needed</w:t>
      </w:r>
    </w:p>
    <w:p w14:paraId="4CC192CE" w14:textId="77777777" w:rsidR="00F20AB6" w:rsidRDefault="00F20AB6" w:rsidP="00F20AB6"/>
    <w:p w14:paraId="3929B4AA" w14:textId="77777777" w:rsidR="00F20AB6" w:rsidRPr="00116DED" w:rsidRDefault="00F20AB6" w:rsidP="00F20AB6">
      <w:pPr>
        <w:rPr>
          <w:b/>
          <w:u w:val="single"/>
        </w:rPr>
      </w:pPr>
      <w:r w:rsidRPr="00116DED">
        <w:rPr>
          <w:b/>
          <w:u w:val="single"/>
        </w:rPr>
        <w:t>Practice</w:t>
      </w:r>
    </w:p>
    <w:p w14:paraId="1004B0B5" w14:textId="77777777" w:rsidR="00F20AB6" w:rsidRDefault="00F20AB6" w:rsidP="00F20AB6">
      <w:pPr>
        <w:pStyle w:val="ListParagraph"/>
        <w:numPr>
          <w:ilvl w:val="0"/>
          <w:numId w:val="3"/>
        </w:numPr>
      </w:pPr>
      <w:r>
        <w:t xml:space="preserve">In a pizza eating competition Wade ate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5E7FA2A6">
          <v:shape id="_x0000_i1041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2269B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42269B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5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7B4905DC">
          <v:shape id="_x0000_i1042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2269B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42269B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4&lt;/m:t&gt;&lt;/m:r&gt;&lt;/m:num&gt;&lt;m:den&gt;&lt;m:r&gt;&lt;w:rPr&gt;&lt;w:rFonts w:ascii=&quot;Cambria Math&quot; w:h-ansi=&quot;Cambria Math&quot;/&gt;&lt;wx:font wx:val=&quot;Cambria Math&quot;/&gt;&lt;w:i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5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of a pizza, </w:t>
      </w:r>
      <w:proofErr w:type="spellStart"/>
      <w:r>
        <w:rPr>
          <w:rFonts w:eastAsia="Times New Roman"/>
        </w:rPr>
        <w:t>Petera</w:t>
      </w:r>
      <w:proofErr w:type="spellEnd"/>
      <w:r>
        <w:rPr>
          <w:rFonts w:eastAsia="Times New Roman"/>
        </w:rPr>
        <w:t xml:space="preserve"> </w:t>
      </w:r>
      <w:r>
        <w:t xml:space="preserve">ate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618FA0E1">
          <v:shape id="_x0000_i1043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D04B2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3D04B2&quot;&gt;&lt;m:oMathPara&gt;&lt;m:oMath&gt;&lt;m:r&gt;&lt;w:rPr&gt;&lt;w:rFonts w:ascii=&quot;Cambria Math&quot; w:h-ansi=&quot;Cambria Math&quot;/&gt;&lt;wx:font wx:val=&quot;Cambria Math&quot;/&gt;&lt;w:i/&gt;&lt;/w:rPr&gt;&lt;m:t&gt;2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6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3B72B8DE">
          <v:shape id="_x0000_i1044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D04B2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3D04B2&quot;&gt;&lt;m:oMathPara&gt;&lt;m:oMath&gt;&lt;m:r&gt;&lt;w:rPr&gt;&lt;w:rFonts w:ascii=&quot;Cambria Math&quot; w:h-ansi=&quot;Cambria Math&quot;/&gt;&lt;wx:font wx:val=&quot;Cambria Math&quot;/&gt;&lt;w:i/&gt;&lt;/w:rPr&gt;&lt;m:t&gt;2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6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pizza,</w:t>
      </w:r>
      <w:r w:rsidRPr="007F2DBF">
        <w:t xml:space="preserve"> </w:t>
      </w:r>
      <w:r>
        <w:t xml:space="preserve">Tiernan ate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5E1BCB20">
          <v:shape id="_x0000_i1045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A68C3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DA68C3&quot;&gt;&lt;m:oMathPara&gt;&lt;m:oMath&gt;&lt;m:r&gt;&lt;w:rPr&gt;&lt;w:rFonts w:ascii=&quot;Cambria Math&quot; w:h-ansi=&quot;Cambria Math&quot;/&gt;&lt;wx:font wx:val=&quot;Cambria Math&quot;/&gt;&lt;w:i/&gt;&lt;/w:rPr&gt;&lt;m:t&gt;1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7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3B2ADE83">
          <v:shape id="_x0000_i1046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A68C3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DA68C3&quot;&gt;&lt;m:oMathPara&gt;&lt;m:oMath&gt;&lt;m:r&gt;&lt;w:rPr&gt;&lt;w:rFonts w:ascii=&quot;Cambria Math&quot; w:h-ansi=&quot;Cambria Math&quot;/&gt;&lt;wx:font wx:val=&quot;Cambria Math&quot;/&gt;&lt;w:i/&gt;&lt;/w:rPr&gt;&lt;m:t&gt;1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7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pizza, and Alex had none - just because. How much pizza was eaten in total? </w:t>
      </w:r>
    </w:p>
    <w:p w14:paraId="1EFBC627" w14:textId="77777777" w:rsidR="00F20AB6" w:rsidRDefault="00F20AB6" w:rsidP="00F20AB6">
      <w:r>
        <w:t>Working:</w:t>
      </w:r>
    </w:p>
    <w:p w14:paraId="3BED9B10" w14:textId="77777777" w:rsidR="00F20AB6" w:rsidRDefault="00F20AB6" w:rsidP="00F20AB6"/>
    <w:p w14:paraId="256286F0" w14:textId="77777777" w:rsidR="00F20AB6" w:rsidRDefault="00F20AB6" w:rsidP="00F20AB6"/>
    <w:p w14:paraId="4FDF5BA9" w14:textId="77777777" w:rsidR="00F20AB6" w:rsidRDefault="00F20AB6" w:rsidP="00F20AB6">
      <w:r>
        <w:t>Statement:</w:t>
      </w:r>
    </w:p>
    <w:p w14:paraId="46CC3E42" w14:textId="77777777" w:rsidR="00F20AB6" w:rsidRDefault="00F20AB6" w:rsidP="00F20AB6"/>
    <w:p w14:paraId="247D37FB" w14:textId="77777777" w:rsidR="00F20AB6" w:rsidRDefault="00F20AB6" w:rsidP="00F20AB6"/>
    <w:p w14:paraId="72D94F07" w14:textId="77777777" w:rsidR="00F20AB6" w:rsidRDefault="00F20AB6" w:rsidP="00F20AB6">
      <w:pPr>
        <w:pStyle w:val="ListParagraph"/>
        <w:numPr>
          <w:ilvl w:val="0"/>
          <w:numId w:val="3"/>
        </w:numPr>
      </w:pPr>
      <w:r>
        <w:t xml:space="preserve">After the pizza Pet was thirsty. His water bottle was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6B4C8056">
          <v:shape id="_x0000_i1047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0C50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90C50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3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8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76A71477">
          <v:shape id="_x0000_i1048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0C50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C90C50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3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8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full which was 225mL of water. How much did the bottle hold when it was full? Alex had nothing to drink - again.</w:t>
      </w:r>
    </w:p>
    <w:p w14:paraId="15B9BE40" w14:textId="77777777" w:rsidR="00F20AB6" w:rsidRDefault="00F20AB6" w:rsidP="00F20AB6">
      <w:r>
        <w:t>Working:</w:t>
      </w:r>
    </w:p>
    <w:p w14:paraId="11C456B9" w14:textId="77777777" w:rsidR="00F20AB6" w:rsidRDefault="00F20AB6" w:rsidP="00F20AB6">
      <w:pPr>
        <w:ind w:left="360"/>
      </w:pPr>
    </w:p>
    <w:p w14:paraId="343FB6E6" w14:textId="77777777" w:rsidR="00F20AB6" w:rsidRDefault="00F20AB6" w:rsidP="00F20AB6">
      <w:pPr>
        <w:pStyle w:val="ListParagraph"/>
      </w:pPr>
    </w:p>
    <w:p w14:paraId="0B58582B" w14:textId="77777777" w:rsidR="00F20AB6" w:rsidRDefault="00F20AB6" w:rsidP="00F20AB6">
      <w:r>
        <w:t>Statement:</w:t>
      </w:r>
    </w:p>
    <w:p w14:paraId="573B2F74" w14:textId="77777777" w:rsidR="00F20AB6" w:rsidRDefault="00F20AB6" w:rsidP="00F20AB6">
      <w:pPr>
        <w:pStyle w:val="ListParagraph"/>
      </w:pPr>
    </w:p>
    <w:p w14:paraId="14985A12" w14:textId="77777777" w:rsidR="00F20AB6" w:rsidRDefault="00F20AB6" w:rsidP="00F20AB6">
      <w:pPr>
        <w:pStyle w:val="ListParagraph"/>
      </w:pPr>
    </w:p>
    <w:p w14:paraId="33C431B7" w14:textId="77777777" w:rsidR="00F20AB6" w:rsidRDefault="00F20AB6" w:rsidP="00F20AB6">
      <w:pPr>
        <w:pStyle w:val="ListParagraph"/>
        <w:numPr>
          <w:ilvl w:val="0"/>
          <w:numId w:val="3"/>
        </w:numPr>
      </w:pPr>
      <w:r>
        <w:t>Last time Pet went to get a feed with 14 of friends it cost $322. I Pet went to get a feed with 30 friends how much will it cost in total? Alex had to stay in the car.</w:t>
      </w:r>
    </w:p>
    <w:p w14:paraId="08B416C5" w14:textId="77777777" w:rsidR="00F20AB6" w:rsidRDefault="00F20AB6" w:rsidP="00F20AB6">
      <w:r>
        <w:t>Working:</w:t>
      </w:r>
    </w:p>
    <w:p w14:paraId="7FDA3C82" w14:textId="77777777" w:rsidR="00F20AB6" w:rsidRDefault="00F20AB6" w:rsidP="00F20AB6"/>
    <w:p w14:paraId="72504939" w14:textId="77777777" w:rsidR="00F20AB6" w:rsidRDefault="00F20AB6" w:rsidP="00F20AB6"/>
    <w:p w14:paraId="0D16159B" w14:textId="77777777" w:rsidR="00F20AB6" w:rsidRDefault="00F20AB6" w:rsidP="00F20AB6">
      <w:r>
        <w:t>Statement:</w:t>
      </w:r>
    </w:p>
    <w:p w14:paraId="2347A591" w14:textId="77777777" w:rsidR="00F20AB6" w:rsidRDefault="00F20AB6" w:rsidP="00F20AB6"/>
    <w:p w14:paraId="0EA75F61" w14:textId="77777777" w:rsidR="00F20AB6" w:rsidRDefault="00F20AB6" w:rsidP="00F20AB6"/>
    <w:p w14:paraId="4602CC74" w14:textId="77777777" w:rsidR="00F20AB6" w:rsidRDefault="00F20AB6" w:rsidP="00F20AB6">
      <w:pPr>
        <w:pStyle w:val="ListParagraph"/>
        <w:numPr>
          <w:ilvl w:val="0"/>
          <w:numId w:val="3"/>
        </w:numPr>
      </w:pPr>
      <w:r>
        <w:t xml:space="preserve">6 people ate  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70E44ACA">
          <v:shape id="_x0000_i1049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43F9A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E43F9A&quot;&gt;&lt;m:oMathPara&gt;&lt;m:oMath&gt;&lt;m:r&gt;&lt;w:rPr&gt;&lt;w:rFonts w:ascii=&quot;Cambria Math&quot; w:h-ansi=&quot;Cambria Math&quot;/&gt;&lt;wx:font wx:val=&quot;Cambria Math&quot;/&gt;&lt;w:i/&gt;&lt;/w:rPr&gt;&lt;m:t&gt;3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9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02C90103">
          <v:shape id="_x0000_i1050" type="#_x0000_t75" style="width:12.6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43F9A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E43F9A&quot;&gt;&lt;m:oMathPara&gt;&lt;m:oMath&gt;&lt;m:r&gt;&lt;w:rPr&gt;&lt;w:rFonts w:ascii=&quot;Cambria Math&quot; w:h-ansi=&quot;Cambria Math&quot;/&gt;&lt;wx:font wx:val=&quot;Cambria Math&quot;/&gt;&lt;w:i/&gt;&lt;/w:rPr&gt;&lt;m:t&gt;3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9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tubs of ice-cream. I there were 31 people how much ice-cream would be eaten? Alex had to do the dishes.</w:t>
      </w:r>
    </w:p>
    <w:p w14:paraId="746A4B2A" w14:textId="77777777" w:rsidR="00F20AB6" w:rsidRDefault="00F20AB6" w:rsidP="00F20AB6">
      <w:r>
        <w:t>Working:</w:t>
      </w:r>
    </w:p>
    <w:p w14:paraId="2CD27FF9" w14:textId="77777777" w:rsidR="00F20AB6" w:rsidRDefault="00F20AB6" w:rsidP="00F20AB6">
      <w:pPr>
        <w:ind w:left="360"/>
      </w:pPr>
    </w:p>
    <w:p w14:paraId="228434B9" w14:textId="77777777" w:rsidR="00F20AB6" w:rsidRDefault="00F20AB6" w:rsidP="00F20AB6">
      <w:pPr>
        <w:pStyle w:val="ListParagraph"/>
      </w:pPr>
    </w:p>
    <w:p w14:paraId="44E758B3" w14:textId="77777777" w:rsidR="00F20AB6" w:rsidRDefault="00F20AB6" w:rsidP="00F20AB6">
      <w:r>
        <w:t>Statement:</w:t>
      </w:r>
    </w:p>
    <w:p w14:paraId="7A42AD68" w14:textId="77777777" w:rsidR="00F20AB6" w:rsidRDefault="00F20AB6" w:rsidP="00F20AB6">
      <w:pPr>
        <w:pStyle w:val="ListParagraph"/>
      </w:pPr>
    </w:p>
    <w:p w14:paraId="6B035B93" w14:textId="77777777" w:rsidR="00F20AB6" w:rsidRDefault="00F20AB6" w:rsidP="00F20AB6">
      <w:pPr>
        <w:pStyle w:val="ListParagraph"/>
      </w:pPr>
    </w:p>
    <w:p w14:paraId="7ADD0CB6" w14:textId="77777777" w:rsidR="00F20AB6" w:rsidRDefault="00F20AB6" w:rsidP="00F20AB6">
      <w:pPr>
        <w:pStyle w:val="ListParagraph"/>
        <w:numPr>
          <w:ilvl w:val="0"/>
          <w:numId w:val="3"/>
        </w:numPr>
      </w:pPr>
      <w:r>
        <w:t xml:space="preserve">Wade </w:t>
      </w:r>
      <w:proofErr w:type="gramStart"/>
      <w:r>
        <w:t>had  2</w:t>
      </w:r>
      <w:proofErr w:type="gramEnd"/>
      <w:r>
        <w:t xml:space="preserve"> </w:t>
      </w:r>
      <w:r w:rsidR="00EC63E7" w:rsidRPr="00EC63E7">
        <w:rPr>
          <w:rFonts w:eastAsia="Times New Roman"/>
        </w:rPr>
        <w:fldChar w:fldCharType="begin"/>
      </w:r>
      <w:r w:rsidR="00EC63E7" w:rsidRPr="00EC63E7">
        <w:rPr>
          <w:rFonts w:eastAsia="Times New Roman"/>
        </w:rPr>
        <w:instrText xml:space="preserve"> QUOTE </w:instrText>
      </w:r>
      <w:r w:rsidR="00314E0E">
        <w:rPr>
          <w:position w:val="-12"/>
        </w:rPr>
        <w:pict w14:anchorId="011628CA">
          <v:shape id="_x0000_i1051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206C1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3206C1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20" o:title="" chromakey="white"/>
          </v:shape>
        </w:pict>
      </w:r>
      <w:r w:rsidR="00EC63E7" w:rsidRPr="00EC63E7">
        <w:rPr>
          <w:rFonts w:eastAsia="Times New Roman"/>
        </w:rPr>
        <w:instrText xml:space="preserve"> </w:instrText>
      </w:r>
      <w:r w:rsidR="00EC63E7" w:rsidRPr="00EC63E7">
        <w:rPr>
          <w:rFonts w:eastAsia="Times New Roman"/>
        </w:rPr>
        <w:fldChar w:fldCharType="separate"/>
      </w:r>
      <w:r w:rsidR="00314E0E">
        <w:rPr>
          <w:position w:val="-12"/>
        </w:rPr>
        <w:pict w14:anchorId="7438733A">
          <v:shape id="_x0000_i1052" type="#_x0000_t75" style="width:4.8pt;height:18.6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9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22D77&quot;/&gt;&lt;wsp:rsid wsp:val=&quot;000A2F03&quot;/&gt;&lt;wsp:rsid wsp:val=&quot;00116DED&quot;/&gt;&lt;wsp:rsid wsp:val=&quot;00123D69&quot;/&gt;&lt;wsp:rsid wsp:val=&quot;00166225&quot;/&gt;&lt;wsp:rsid wsp:val=&quot;00273F35&quot;/&gt;&lt;wsp:rsid wsp:val=&quot;003206C1&quot;/&gt;&lt;wsp:rsid wsp:val=&quot;00343AC2&quot;/&gt;&lt;wsp:rsid wsp:val=&quot;0038675C&quot;/&gt;&lt;wsp:rsid wsp:val=&quot;003E4C60&quot;/&gt;&lt;wsp:rsid wsp:val=&quot;0041696C&quot;/&gt;&lt;wsp:rsid wsp:val=&quot;00437721&quot;/&gt;&lt;wsp:rsid wsp:val=&quot;004C6E51&quot;/&gt;&lt;wsp:rsid wsp:val=&quot;00522D77&quot;/&gt;&lt;wsp:rsid wsp:val=&quot;00557F65&quot;/&gt;&lt;wsp:rsid wsp:val=&quot;006E71EE&quot;/&gt;&lt;wsp:rsid wsp:val=&quot;006F1346&quot;/&gt;&lt;wsp:rsid wsp:val=&quot;007913A0&quot;/&gt;&lt;wsp:rsid wsp:val=&quot;007A5A38&quot;/&gt;&lt;wsp:rsid wsp:val=&quot;007B513A&quot;/&gt;&lt;wsp:rsid wsp:val=&quot;007F2DBF&quot;/&gt;&lt;wsp:rsid wsp:val=&quot;00842951&quot;/&gt;&lt;wsp:rsid wsp:val=&quot;0087177E&quot;/&gt;&lt;wsp:rsid wsp:val=&quot;009A5E5C&quot;/&gt;&lt;wsp:rsid wsp:val=&quot;009E71FA&quot;/&gt;&lt;wsp:rsid wsp:val=&quot;00A00B9B&quot;/&gt;&lt;wsp:rsid wsp:val=&quot;00B13869&quot;/&gt;&lt;wsp:rsid wsp:val=&quot;00C917FE&quot;/&gt;&lt;wsp:rsid wsp:val=&quot;00CB0138&quot;/&gt;&lt;wsp:rsid wsp:val=&quot;00D8293A&quot;/&gt;&lt;wsp:rsid wsp:val=&quot;00DF4A8F&quot;/&gt;&lt;wsp:rsid wsp:val=&quot;00E07B10&quot;/&gt;&lt;wsp:rsid wsp:val=&quot;00EC63E7&quot;/&gt;&lt;wsp:rsid wsp:val=&quot;00F20AB6&quot;/&gt;&lt;wsp:rsid wsp:val=&quot;00F91A7C&quot;/&gt;&lt;wsp:rsid wsp:val=&quot;00FA4CFF&quot;/&gt;&lt;wsp:rsid wsp:val=&quot;00FF248B&quot;/&gt;&lt;wsp:rsid wsp:val=&quot;00FF7ACD&quot;/&gt;&lt;/wsp:rsids&gt;&lt;/w:docPr&gt;&lt;w:body&gt;&lt;w:p wsp:rsidR=&quot;00000000&quot; wsp:rsidRDefault=&quot;003206C1&quot;&gt;&lt;m:oMathPara&gt;&lt;m:oMath&gt;&lt;m:f&gt;&lt;m:fPr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3&lt;/m:t&gt;&lt;/m:r&gt;&lt;/m:num&gt;&lt;m:den&gt;&lt;m:r&gt;&lt;w:rPr&gt;&lt;w:rFonts w:ascii=&quot;Cambria Math&quot; w:h-ansi=&quot;Cambria Math&quot;/&gt;&lt;wx:font wx:val=&quot;Cambria Math&quot;/&gt;&lt;w:i/&gt;&lt;/w:rPr&gt;&lt;m:t&gt;4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20" o:title="" chromakey="white"/>
          </v:shape>
        </w:pict>
      </w:r>
      <w:r w:rsidR="00EC63E7" w:rsidRPr="00EC63E7">
        <w:rPr>
          <w:rFonts w:eastAsia="Times New Roman"/>
        </w:rPr>
        <w:fldChar w:fldCharType="end"/>
      </w:r>
      <w:r>
        <w:rPr>
          <w:rFonts w:eastAsia="Times New Roman"/>
        </w:rPr>
        <w:t xml:space="preserve">  bags of </w:t>
      </w:r>
      <w:proofErr w:type="spellStart"/>
      <w:r>
        <w:rPr>
          <w:rFonts w:eastAsia="Times New Roman"/>
        </w:rPr>
        <w:t>lollies</w:t>
      </w:r>
      <w:proofErr w:type="spellEnd"/>
      <w:r>
        <w:rPr>
          <w:rFonts w:eastAsia="Times New Roman"/>
        </w:rPr>
        <w:t xml:space="preserve"> to share between 12 people. If there were 68 people how many bags of </w:t>
      </w:r>
      <w:proofErr w:type="spellStart"/>
      <w:r>
        <w:rPr>
          <w:rFonts w:eastAsia="Times New Roman"/>
        </w:rPr>
        <w:t>lollies</w:t>
      </w:r>
      <w:proofErr w:type="spellEnd"/>
      <w:r>
        <w:rPr>
          <w:rFonts w:eastAsia="Times New Roman"/>
        </w:rPr>
        <w:t xml:space="preserve"> would be needed? (Assuming Alex gets none)</w:t>
      </w:r>
    </w:p>
    <w:p w14:paraId="0D3D9B21" w14:textId="77777777" w:rsidR="00F20AB6" w:rsidRDefault="00F20AB6" w:rsidP="00F20AB6">
      <w:pPr>
        <w:pStyle w:val="ListParagraph"/>
      </w:pPr>
    </w:p>
    <w:p w14:paraId="0F7501F4" w14:textId="77777777" w:rsidR="00F20AB6" w:rsidRDefault="00F20AB6" w:rsidP="00F20AB6">
      <w:pPr>
        <w:pStyle w:val="ListParagraph"/>
      </w:pPr>
      <w:r>
        <w:t>Working:</w:t>
      </w:r>
    </w:p>
    <w:p w14:paraId="16D8B3A0" w14:textId="77777777" w:rsidR="00F20AB6" w:rsidRDefault="00F20AB6" w:rsidP="00F20AB6">
      <w:pPr>
        <w:ind w:left="360"/>
      </w:pPr>
    </w:p>
    <w:p w14:paraId="126FCDA1" w14:textId="77777777" w:rsidR="00F20AB6" w:rsidRDefault="00F20AB6" w:rsidP="00F20AB6">
      <w:pPr>
        <w:pStyle w:val="ListParagraph"/>
      </w:pPr>
    </w:p>
    <w:p w14:paraId="66305E6C" w14:textId="77777777" w:rsidR="00F20AB6" w:rsidRDefault="00F20AB6" w:rsidP="00F20AB6">
      <w:pPr>
        <w:pStyle w:val="ListParagraph"/>
      </w:pPr>
      <w:r>
        <w:t>Statement:</w:t>
      </w:r>
    </w:p>
    <w:sectPr w:rsidR="00F20AB6" w:rsidSect="00314E0E">
      <w:footerReference w:type="default" r:id="rId21"/>
      <w:pgSz w:w="12240" w:h="15840"/>
      <w:pgMar w:top="720" w:right="720" w:bottom="397" w:left="720" w:header="709" w:footer="51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F8323" w14:textId="77777777" w:rsidR="007C12CB" w:rsidRDefault="007C12CB" w:rsidP="00314E0E">
      <w:r>
        <w:separator/>
      </w:r>
    </w:p>
  </w:endnote>
  <w:endnote w:type="continuationSeparator" w:id="0">
    <w:p w14:paraId="015EE979" w14:textId="77777777" w:rsidR="007C12CB" w:rsidRDefault="007C12CB" w:rsidP="00314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6B046" w14:textId="1F1281B3" w:rsidR="00314E0E" w:rsidRDefault="00314E0E">
    <w:pPr>
      <w:pStyle w:val="Footer"/>
    </w:pPr>
    <w:r>
      <w:rPr>
        <w:rFonts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26A6F" w14:textId="77777777" w:rsidR="007C12CB" w:rsidRDefault="007C12CB" w:rsidP="00314E0E">
      <w:r>
        <w:separator/>
      </w:r>
    </w:p>
  </w:footnote>
  <w:footnote w:type="continuationSeparator" w:id="0">
    <w:p w14:paraId="57C4757F" w14:textId="77777777" w:rsidR="007C12CB" w:rsidRDefault="007C12CB" w:rsidP="00314E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E56038"/>
    <w:multiLevelType w:val="hybridMultilevel"/>
    <w:tmpl w:val="5A4227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245AF"/>
    <w:multiLevelType w:val="hybridMultilevel"/>
    <w:tmpl w:val="5A4227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2C13F0"/>
    <w:multiLevelType w:val="hybridMultilevel"/>
    <w:tmpl w:val="5A4227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G0MDE0NDUzNTdT0lEKTi0uzszPAykwrAUAO+KGfywAAAA="/>
  </w:docVars>
  <w:rsids>
    <w:rsidRoot w:val="00522D77"/>
    <w:rsid w:val="000A2F03"/>
    <w:rsid w:val="00116DED"/>
    <w:rsid w:val="00123D69"/>
    <w:rsid w:val="00166225"/>
    <w:rsid w:val="00273F35"/>
    <w:rsid w:val="00314E0E"/>
    <w:rsid w:val="00343AC2"/>
    <w:rsid w:val="0038675C"/>
    <w:rsid w:val="003E4C60"/>
    <w:rsid w:val="0041696C"/>
    <w:rsid w:val="00437721"/>
    <w:rsid w:val="004C6E51"/>
    <w:rsid w:val="00522D77"/>
    <w:rsid w:val="00557F65"/>
    <w:rsid w:val="006E71EE"/>
    <w:rsid w:val="006F1346"/>
    <w:rsid w:val="00725EF4"/>
    <w:rsid w:val="007913A0"/>
    <w:rsid w:val="007A5A38"/>
    <w:rsid w:val="007B513A"/>
    <w:rsid w:val="007C12CB"/>
    <w:rsid w:val="007F2DBF"/>
    <w:rsid w:val="00842951"/>
    <w:rsid w:val="0087177E"/>
    <w:rsid w:val="009A5E5C"/>
    <w:rsid w:val="009E71FA"/>
    <w:rsid w:val="00A00B9B"/>
    <w:rsid w:val="00A06F19"/>
    <w:rsid w:val="00B13869"/>
    <w:rsid w:val="00C917FE"/>
    <w:rsid w:val="00CB0138"/>
    <w:rsid w:val="00D8293A"/>
    <w:rsid w:val="00DF4A8F"/>
    <w:rsid w:val="00E07B10"/>
    <w:rsid w:val="00EC63E7"/>
    <w:rsid w:val="00F20AB6"/>
    <w:rsid w:val="00F91A7C"/>
    <w:rsid w:val="00FA4CFF"/>
    <w:rsid w:val="00FF248B"/>
    <w:rsid w:val="00FF7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2">
      <o:colormru v:ext="edit" colors="blue"/>
    </o:shapedefaults>
    <o:shapelayout v:ext="edit">
      <o:idmap v:ext="edit" data="1"/>
    </o:shapelayout>
  </w:shapeDefaults>
  <w:decimalSymbol w:val="."/>
  <w:listSeparator w:val=","/>
  <w14:docId w14:val="4DB2FAD3"/>
  <w15:chartTrackingRefBased/>
  <w15:docId w15:val="{95F38874-218C-4324-9AA5-AE5D9596C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869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2D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2D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4A8F"/>
    <w:pPr>
      <w:ind w:left="720"/>
      <w:contextualSpacing/>
    </w:pPr>
  </w:style>
  <w:style w:type="character" w:styleId="PlaceholderText">
    <w:name w:val="Placeholder Text"/>
    <w:uiPriority w:val="99"/>
    <w:semiHidden/>
    <w:rsid w:val="00FF248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14E0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14E0E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14E0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14E0E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</dc:creator>
  <cp:keywords/>
  <cp:lastModifiedBy>Ben Crawford</cp:lastModifiedBy>
  <cp:revision>3</cp:revision>
  <cp:lastPrinted>2010-02-16T23:14:00Z</cp:lastPrinted>
  <dcterms:created xsi:type="dcterms:W3CDTF">2020-07-04T22:10:00Z</dcterms:created>
  <dcterms:modified xsi:type="dcterms:W3CDTF">2020-07-04T22:28:00Z</dcterms:modified>
</cp:coreProperties>
</file>